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F494EC"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624813">
        <w:rPr>
          <w:sz w:val="22"/>
          <w:szCs w:val="22"/>
          <w:lang w:val="en-GB"/>
        </w:rPr>
        <w:t>Virgi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2F011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624813">
        <w:rPr>
          <w:sz w:val="22"/>
          <w:szCs w:val="22"/>
          <w:lang w:val="en-GB"/>
        </w:rPr>
        <w:t>5</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624813">
        <w:rPr>
          <w:sz w:val="22"/>
          <w:szCs w:val="22"/>
          <w:lang w:val="en-GB"/>
        </w:rPr>
        <w:t>5</w:t>
      </w:r>
      <w:r w:rsidR="00ED1E41">
        <w:rPr>
          <w:sz w:val="22"/>
          <w:szCs w:val="22"/>
          <w:lang w:val="en-GB"/>
        </w:rPr>
        <w:t xml:space="preserve"> days of this notice you shall surrender possession of the Property.</w:t>
      </w:r>
    </w:p>
    <w:p w14:paraId="794FFFF3" w14:textId="056640E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50FE3">
        <w:rPr>
          <w:sz w:val="22"/>
          <w:szCs w:val="22"/>
          <w:lang w:val="en-GB"/>
        </w:rPr>
        <w:t>30</w:t>
      </w:r>
      <w:r w:rsidR="00C92FE6">
        <w:rPr>
          <w:sz w:val="22"/>
          <w:szCs w:val="22"/>
          <w:lang w:val="en-GB"/>
        </w:rPr>
        <w:t xml:space="preserve"> </w:t>
      </w:r>
      <w:r>
        <w:rPr>
          <w:sz w:val="22"/>
          <w:szCs w:val="22"/>
          <w:lang w:val="en-GB"/>
        </w:rPr>
        <w:t>days of this notice.</w:t>
      </w:r>
    </w:p>
    <w:p w14:paraId="67A4FF90" w14:textId="17A7E128"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050FE3">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050FE3">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000B5" w14:textId="77777777" w:rsidR="009D070A" w:rsidRDefault="009D070A" w:rsidP="00CB37D9">
      <w:pPr>
        <w:spacing w:after="0" w:line="240" w:lineRule="auto"/>
      </w:pPr>
      <w:r>
        <w:separator/>
      </w:r>
    </w:p>
  </w:endnote>
  <w:endnote w:type="continuationSeparator" w:id="0">
    <w:p w14:paraId="7076833B" w14:textId="77777777" w:rsidR="009D070A" w:rsidRDefault="009D070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A462B" w14:textId="77777777" w:rsidR="00996213" w:rsidRDefault="00996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9585DF1" w:rsidR="00CB37D9" w:rsidRPr="00996213" w:rsidRDefault="00CB37D9" w:rsidP="009962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CCE5" w14:textId="77777777" w:rsidR="00996213" w:rsidRDefault="00996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ECA70" w14:textId="77777777" w:rsidR="009D070A" w:rsidRDefault="009D070A" w:rsidP="00CB37D9">
      <w:pPr>
        <w:spacing w:after="0" w:line="240" w:lineRule="auto"/>
      </w:pPr>
      <w:r>
        <w:separator/>
      </w:r>
    </w:p>
  </w:footnote>
  <w:footnote w:type="continuationSeparator" w:id="0">
    <w:p w14:paraId="75BEC845" w14:textId="77777777" w:rsidR="009D070A" w:rsidRDefault="009D070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92B18" w14:textId="77777777" w:rsidR="00996213" w:rsidRDefault="009962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2E93D4" w:rsidR="00AD6FC0" w:rsidRPr="00996213" w:rsidRDefault="00AD6FC0" w:rsidP="009962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DE12A" w14:textId="77777777" w:rsidR="00996213" w:rsidRDefault="009962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96213"/>
    <w:rsid w:val="009D070A"/>
    <w:rsid w:val="009D4578"/>
    <w:rsid w:val="00A17025"/>
    <w:rsid w:val="00A5468C"/>
    <w:rsid w:val="00A56F25"/>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